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1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locando as colunas. </w:t>
      </w:r>
    </w:p>
    <w:p>
      <w:pPr>
        <w:numPr>
          <w:ilvl w:val="2"/>
          <w:numId w:val="1044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7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7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0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8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4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1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1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1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5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5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7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8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8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9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9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0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3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3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5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6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7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7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7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7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8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8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0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2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2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2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2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2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2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7"/>
        </w:numPr>
      </w:pPr>
      <w:r>
        <w:t xml:space="preserve">USER - usuário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9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5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7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8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51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4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4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4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6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8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9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9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9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9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9"/>
        </w:numPr>
      </w:pPr>
      <w:r>
        <w:t xml:space="preserve">Apagar uma função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5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6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75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77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81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78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8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8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8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78"/>
    <w:bookmarkStart w:id="79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190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190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90"/>
        </w:numPr>
      </w:pPr>
      <w:r>
        <w:t xml:space="preserve">Boas pratica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79"/>
    <w:bookmarkStart w:id="80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192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192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192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0"/>
    <w:bookmarkEnd w:id="81"/>
    <w:bookmarkStart w:id="85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3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195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3"/>
    <w:bookmarkStart w:id="84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4"/>
    <w:bookmarkEnd w:id="85"/>
    <w:bookmarkStart w:id="91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(Gatilhos)</w:t>
      </w:r>
    </w:p>
    <w:bookmarkStart w:id="86" w:name="trigger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rPr>
          <w:bCs/>
          <w:b/>
        </w:rPr>
        <w:t xml:space="preserve">TRIGGERS</w:t>
      </w:r>
    </w:p>
    <w:p>
      <w:pPr>
        <w:numPr>
          <w:ilvl w:val="0"/>
          <w:numId w:val="1199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99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99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199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Problema do</w:t>
      </w:r>
      <w:r>
        <w:t xml:space="preserve"> </w:t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201"/>
        </w:numPr>
      </w:pPr>
      <w:r>
        <w:t xml:space="preserve">Quando o usado o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 em conjunto com o</w:t>
      </w:r>
      <w:r>
        <w:t xml:space="preserve"> </w:t>
      </w:r>
      <w:r>
        <w:rPr>
          <w:bCs/>
          <w:b/>
        </w:rPr>
        <w:t xml:space="preserve">INSERT</w:t>
      </w:r>
      <w:r>
        <w:t xml:space="preserve">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dado antes de ir para a tabela, logo o campo/coluna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não gerou o numero ainda na tabela, então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valor 0, nesse tipo de campo.</w:t>
      </w:r>
      <w:r>
        <w:br/>
      </w:r>
    </w:p>
    <w:p>
      <w:pPr>
        <w:numPr>
          <w:ilvl w:val="1"/>
          <w:numId w:val="1201"/>
        </w:numPr>
      </w:pPr>
      <w:r>
        <w:t xml:space="preserve">Para pegar o valor com</w:t>
      </w:r>
      <w:r>
        <w:t xml:space="preserve"> </w:t>
      </w:r>
      <w:r>
        <w:rPr>
          <w:bCs/>
          <w:b/>
        </w:rPr>
        <w:t xml:space="preserve">AUTO_INCREMENT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,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, basta usar o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 para pegar o novo valor. Pois os dados só são peg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pois de os dados d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terem entrado na tabela, e o novo valor no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ter sido gerado.</w:t>
      </w:r>
      <w:r>
        <w:br/>
      </w:r>
    </w:p>
    <w:bookmarkEnd w:id="86"/>
    <w:bookmarkStart w:id="87" w:name="deletando-o-trigger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Deletando 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02"/>
        </w:numPr>
        <w:pStyle w:val="Compact"/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bookmarkEnd w:id="87"/>
    <w:bookmarkStart w:id="88" w:name="conceito-de-new-e-old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Conceito de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LD</w:t>
      </w:r>
    </w:p>
    <w:p>
      <w:pPr>
        <w:numPr>
          <w:ilvl w:val="0"/>
          <w:numId w:val="1203"/>
        </w:numPr>
      </w:pPr>
      <w:r>
        <w:t xml:space="preserve">Definição:</w:t>
      </w:r>
      <w:r>
        <w:br/>
      </w:r>
    </w:p>
    <w:p>
      <w:pPr>
        <w:numPr>
          <w:ilvl w:val="1"/>
          <w:numId w:val="1204"/>
        </w:numPr>
      </w:pP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valor antigo da coluna indicada.</w:t>
      </w:r>
      <w:r>
        <w:br/>
      </w:r>
    </w:p>
    <w:p>
      <w:pPr>
        <w:numPr>
          <w:ilvl w:val="1"/>
          <w:numId w:val="1204"/>
        </w:numPr>
      </w:pP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novo valor da coluna indicada.</w:t>
      </w:r>
      <w:r>
        <w:br/>
      </w:r>
    </w:p>
    <w:p>
      <w:pPr>
        <w:numPr>
          <w:ilvl w:val="0"/>
          <w:numId w:val="1203"/>
        </w:numPr>
      </w:pPr>
      <w:r>
        <w:t xml:space="preserve">Usado dentro da instrução de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no bloco de programação, n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3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_pelo_trigger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de_ação_do_trigger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NULL,</w:t>
      </w:r>
      <w:r>
        <w:t xml:space="preserve"> </w:t>
      </w:r>
      <w:r>
        <w:rPr>
          <w:bCs/>
          <w:b/>
        </w:rPr>
        <w:t xml:space="preserve">OLD</w:t>
      </w:r>
      <w:r>
        <w:t xml:space="preserve">.coluna1,</w:t>
      </w:r>
      <w:r>
        <w:t xml:space="preserve"> </w:t>
      </w:r>
      <w:r>
        <w:rPr>
          <w:bCs/>
          <w:b/>
        </w:rPr>
        <w:t xml:space="preserve">OLD</w:t>
      </w:r>
      <w:r>
        <w:t xml:space="preserve">.coluna2,</w:t>
      </w:r>
      <w:r>
        <w:t xml:space="preserve"> </w:t>
      </w:r>
      <w:r>
        <w:rPr>
          <w:bCs/>
          <w:b/>
        </w:rPr>
        <w:t xml:space="preserve">OLD</w:t>
      </w:r>
      <w:r>
        <w:t xml:space="preserve">.coluna3);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bookmarkEnd w:id="88"/>
    <w:bookmarkStart w:id="89" w:name="observações-trigger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Observações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05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é a tabela que vai dar gatilho ao TRIGGER.</w:t>
      </w:r>
      <w:r>
        <w:br/>
      </w:r>
    </w:p>
    <w:p>
      <w:pPr>
        <w:numPr>
          <w:ilvl w:val="0"/>
          <w:numId w:val="1205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é a tabela que vai sofrer alguma ação especificada pelo SQL, do bloco de programação.</w:t>
      </w:r>
      <w:r>
        <w:br/>
      </w:r>
    </w:p>
    <w:p>
      <w:r>
        <w:br w:type="page"/>
      </w:r>
    </w:p>
    <w:bookmarkEnd w:id="89"/>
    <w:bookmarkStart w:id="90" w:name="comunicação-entre-bancos-de-dado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Comunicação entre bancos de dado</w:t>
      </w:r>
    </w:p>
    <w:p>
      <w:pPr>
        <w:numPr>
          <w:ilvl w:val="0"/>
          <w:numId w:val="1206"/>
        </w:numPr>
      </w:pPr>
      <w:r>
        <w:t xml:space="preserve">É possivel acessar dados de um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iCs/>
          <w:i/>
        </w:rPr>
        <w:t xml:space="preserve">banco de dados</w:t>
      </w:r>
      <w:r>
        <w:t xml:space="preserve">) estando conectado a outro</w:t>
      </w:r>
      <w:r>
        <w:t xml:space="preserve"> </w:t>
      </w:r>
      <w:r>
        <w:rPr>
          <w:bCs/>
          <w:b/>
        </w:rPr>
        <w:t xml:space="preserve">DATABASE</w:t>
      </w:r>
      <w:r>
        <w:t xml:space="preserve">, sem a necessidade de fazer a mudança d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bCs/>
          <w:b/>
        </w:rPr>
        <w:t xml:space="preserve">U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Ações que é possivel tomar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(</w:t>
      </w:r>
      <w:r>
        <w:rPr>
          <w:iCs/>
          <w:i/>
        </w:rPr>
        <w:t xml:space="preserve">inserir registros</w:t>
      </w:r>
      <w:r>
        <w:t xml:space="preserve">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(</w:t>
      </w:r>
      <w:r>
        <w:rPr>
          <w:iCs/>
          <w:i/>
        </w:rPr>
        <w:t xml:space="preserve">consulta</w:t>
      </w:r>
      <w:r>
        <w:t xml:space="preserve">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(</w:t>
      </w:r>
      <w:r>
        <w:rPr>
          <w:iCs/>
          <w:i/>
        </w:rPr>
        <w:t xml:space="preserve">deletar registros</w:t>
      </w:r>
      <w:r>
        <w:t xml:space="preserve">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(</w:t>
      </w:r>
      <w:r>
        <w:rPr>
          <w:iCs/>
          <w:i/>
        </w:rPr>
        <w:t xml:space="preserve">atualizar registros</w:t>
      </w:r>
      <w:r>
        <w:t xml:space="preserve">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tabelas</w:t>
      </w:r>
      <w:r>
        <w:t xml:space="preserve">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bCs/>
          <w:b/>
        </w:rPr>
        <w:t xml:space="preserve">CREATE TRIGGER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gatilhos</w:t>
      </w:r>
      <w:r>
        <w:t xml:space="preserve">)</w:t>
      </w:r>
      <w:r>
        <w:br/>
      </w:r>
    </w:p>
    <w:p>
      <w:pPr>
        <w:numPr>
          <w:ilvl w:val="0"/>
          <w:numId w:val="1206"/>
        </w:numPr>
      </w:pPr>
      <w:r>
        <w:t xml:space="preserve">Para fazer tal ação ao inves de colocar o nome da tabela, usar o</w:t>
      </w:r>
      <w:r>
        <w:t xml:space="preserve"> </w:t>
      </w:r>
      <w:r>
        <w:t xml:space="preserve">“</w:t>
      </w:r>
      <w:r>
        <w:t xml:space="preserve">nome do banco de dados</w:t>
      </w:r>
      <w:r>
        <w:t xml:space="preserve">”</w:t>
      </w:r>
      <w:r>
        <w:t xml:space="preserve"> </w:t>
      </w:r>
      <w:r>
        <w:t xml:space="preserve">+ ponto (</w:t>
      </w:r>
      <w:r>
        <w:t xml:space="preserve">“</w:t>
      </w:r>
      <w:r>
        <w:t xml:space="preserve">.</w:t>
      </w:r>
      <w:r>
        <w:t xml:space="preserve">”</w:t>
      </w:r>
      <w:r>
        <w:t xml:space="preserve">) +</w:t>
      </w:r>
      <w:r>
        <w:t xml:space="preserve"> </w:t>
      </w:r>
      <w:r>
        <w:t xml:space="preserve">“</w:t>
      </w:r>
      <w:r>
        <w:t xml:space="preserve">nome da tabela</w:t>
      </w:r>
      <w:r>
        <w:t xml:space="preserve">”</w:t>
      </w:r>
      <w:r>
        <w:t xml:space="preserve">. Ex.:</w:t>
      </w:r>
      <w:r>
        <w:t xml:space="preserve"> </w:t>
      </w:r>
      <w:r>
        <w:t xml:space="preserve">“</w:t>
      </w:r>
      <w:r>
        <w:rPr>
          <w:iCs/>
          <w:i/>
        </w:rPr>
        <w:t xml:space="preserve">nome_database.nome_tabela</w:t>
      </w:r>
      <w:r>
        <w:t xml:space="preserve">”</w:t>
      </w:r>
      <w:r>
        <w:br/>
      </w:r>
    </w:p>
    <w:p>
      <w:r>
        <w:br w:type="page"/>
      </w:r>
    </w:p>
    <w:bookmarkEnd w:id="90"/>
    <w:bookmarkEnd w:id="91"/>
    <w:bookmarkStart w:id="92" w:name="detalhe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Detalhes</w:t>
      </w:r>
    </w:p>
    <w:p>
      <w:pPr>
        <w:numPr>
          <w:ilvl w:val="0"/>
          <w:numId w:val="1208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08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08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08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0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92"/>
    <w:bookmarkStart w:id="94" w:name="andamento-dos-estudo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Andamento dos Estudos</w:t>
      </w:r>
    </w:p>
    <w:bookmarkStart w:id="93" w:name="assunto-em-andamento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9.</w:t>
      </w:r>
      <w:r>
        <w:br/>
      </w:r>
    </w:p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2">
    <w:abstractNumId w:val="991"/>
  </w:num>
  <w:num w:numId="109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82" Target="media/rId8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30T15:47:13Z</dcterms:created>
  <dcterms:modified xsi:type="dcterms:W3CDTF">2022-04-30T15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3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